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6BF1" w:rsidRPr="003F6BF1" w:rsidRDefault="003F6BF1" w:rsidP="003F6BF1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3F6BF1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Imputing missing data in a ML Pipeline I</w:t>
      </w:r>
    </w:p>
    <w:p w:rsidR="003F6BF1" w:rsidRPr="003F6BF1" w:rsidRDefault="003F6BF1" w:rsidP="003F6BF1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</w:p>
    <w:p w:rsidR="003F6BF1" w:rsidRPr="003F6BF1" w:rsidRDefault="003F6BF1" w:rsidP="003F6BF1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3F6B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As you've come to appreciate, there are many steps to building a model, from creating training and test sets, to fitting a classifier or regressor, to tuning its parameters, to evaluating its performance on new data. Imputation </w:t>
      </w:r>
      <w:proofErr w:type="gramStart"/>
      <w:r w:rsidRPr="003F6B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can be seen as</w:t>
      </w:r>
      <w:proofErr w:type="gramEnd"/>
      <w:r w:rsidRPr="003F6B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the first step of this machine learning process, the entirety of which can be viewed within the context of a pipeline. </w:t>
      </w:r>
      <w:proofErr w:type="spellStart"/>
      <w:r w:rsidRPr="003F6B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cik</w:t>
      </w:r>
      <w:bookmarkStart w:id="0" w:name="_GoBack"/>
      <w:bookmarkEnd w:id="0"/>
      <w:r w:rsidRPr="003F6B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t</w:t>
      </w:r>
      <w:proofErr w:type="spellEnd"/>
      <w:r w:rsidRPr="003F6B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-learn provides a pipeline constructor that allows you to piece together these steps into one process and thereby simplify your workflow.</w:t>
      </w:r>
    </w:p>
    <w:p w:rsidR="003F6BF1" w:rsidRPr="003F6BF1" w:rsidRDefault="003F6BF1" w:rsidP="003F6BF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3F6B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You'll now practice setting up a pipeline with two steps: the imputation step, followed by the instantiation of a classifier. You've seen three classifiers in this course so far: k-NN, logistic regression, and the decision tree. You will now be introduced to a fourth one - the Support Vector Machine, or </w:t>
      </w:r>
      <w:hyperlink r:id="rId4" w:tgtFrame="_blank" w:history="1">
        <w:r w:rsidRPr="003F6BF1">
          <w:rPr>
            <w:rFonts w:ascii="Arial" w:eastAsia="Times New Roman" w:hAnsi="Arial" w:cs="Arial"/>
            <w:color w:val="33AACC"/>
            <w:sz w:val="24"/>
            <w:szCs w:val="24"/>
            <w:u w:val="single"/>
            <w:lang w:eastAsia="en-IN"/>
          </w:rPr>
          <w:t>SVM</w:t>
        </w:r>
      </w:hyperlink>
      <w:r w:rsidRPr="003F6B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. For now, do not worry about how it works under the hood. It works exactly as you would expect of the </w:t>
      </w:r>
      <w:proofErr w:type="spellStart"/>
      <w:r w:rsidRPr="003F6B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cikit</w:t>
      </w:r>
      <w:proofErr w:type="spellEnd"/>
      <w:r w:rsidRPr="003F6B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-learn estimators that you have worked with previously, in that it has the </w:t>
      </w:r>
      <w:proofErr w:type="gramStart"/>
      <w:r w:rsidRPr="003F6B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ame </w:t>
      </w:r>
      <w:r w:rsidRPr="003F6BF1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.fit</w:t>
      </w:r>
      <w:proofErr w:type="gramEnd"/>
      <w:r w:rsidRPr="003F6BF1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()</w:t>
      </w:r>
      <w:r w:rsidRPr="003F6B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 </w:t>
      </w:r>
      <w:r w:rsidRPr="003F6BF1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.predict()</w:t>
      </w:r>
      <w:r w:rsidRPr="003F6B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methods as before</w:t>
      </w:r>
    </w:p>
    <w:p w:rsidR="007E7490" w:rsidRPr="003F6BF1" w:rsidRDefault="007E7490">
      <w:pPr>
        <w:rPr>
          <w:sz w:val="28"/>
          <w:szCs w:val="28"/>
        </w:rPr>
      </w:pPr>
    </w:p>
    <w:sectPr w:rsidR="007E7490" w:rsidRPr="003F6BF1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QYCA0sDQwtLYyNTCyUdpeDU4uLM/DyQAsNaAAM+qK8sAAAA"/>
  </w:docVars>
  <w:rsids>
    <w:rsidRoot w:val="003F6BF1"/>
    <w:rsid w:val="003F6BF1"/>
    <w:rsid w:val="007E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7AB4F"/>
  <w15:chartTrackingRefBased/>
  <w15:docId w15:val="{B8F8B401-9BBC-4C5B-B5DB-AC60524D8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3F6BF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6BF1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F6B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3F6BF1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F6BF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01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07348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08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scikit-learn.org/stable/modules/svm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3</Words>
  <Characters>989</Characters>
  <Application>Microsoft Office Word</Application>
  <DocSecurity>0</DocSecurity>
  <Lines>8</Lines>
  <Paragraphs>2</Paragraphs>
  <ScaleCrop>false</ScaleCrop>
  <Company>HP</Company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4T15:38:00Z</dcterms:created>
  <dcterms:modified xsi:type="dcterms:W3CDTF">2017-10-24T15:38:00Z</dcterms:modified>
</cp:coreProperties>
</file>